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Telecommunication Engineer position at [Company Name] in South Korea Seoul. As a highly motivated and technically skilled professional with over [X years] of experience in the telecommunications industry, I am eager to contribute my expertise to a dynamic organization like yours. South Korea, particularly Seoul, has long been a global leader in technological innovation, and I am excited about the opportunity to be part of its cutting-edge telecommunication advancements.</w:t>
      </w:r>
    </w:p>
    <w:bookmarkStart w:id="20" w:name="professional-background"/>
    <w:p>
      <w:pPr>
        <w:pStyle w:val="Heading2"/>
      </w:pPr>
      <w:r>
        <w:t xml:space="preserve">Professional Background</w:t>
      </w:r>
    </w:p>
    <w:p>
      <w:pPr>
        <w:pStyle w:val="FirstParagraph"/>
      </w:pPr>
      <w:r>
        <w:t xml:space="preserve">Throughout my career as a Telecommunication Engineer, I have dedicated myself to designing, implementing, and maintaining advanced communication systems that meet the evolving needs of businesses and consumers. My experience spans a wide range of areas, including network infrastructure development, wireless communication technologies (such as 5G and IoT), fiber optics deployment, and network optimization. I hold a [Degree Name] in Telecommunications Engineering from [University Name], where I developed a strong foundation in both theoretical concepts and practical applications of communication systems.</w:t>
      </w:r>
    </w:p>
    <w:p>
      <w:pPr>
        <w:pStyle w:val="BodyText"/>
      </w:pPr>
      <w:r>
        <w:t xml:space="preserve">One of my most significant achievements was leading the deployment of a high-speed 5G network for [Previous Employer], which improved connectivity by 40% in urban areas. This project required collaboration with cross-functional teams, including software developers, hardware engineers, and project managers, to ensure seamless integration of new technologies. My ability to balance technical precision with strategic planning has consistently allowed me to deliver projects on time and within budget while exceeding performance expectations.</w:t>
      </w:r>
    </w:p>
    <w:bookmarkEnd w:id="20"/>
    <w:bookmarkStart w:id="21" w:name="why-south-korea-seoul"/>
    <w:p>
      <w:pPr>
        <w:pStyle w:val="Heading2"/>
      </w:pPr>
      <w:r>
        <w:t xml:space="preserve">Why South Korea Seoul?</w:t>
      </w:r>
    </w:p>
    <w:p>
      <w:pPr>
        <w:pStyle w:val="FirstParagraph"/>
      </w:pPr>
      <w:r>
        <w:t xml:space="preserve">South Korea’s telecommunications sector is a global benchmark, with Seoul at the forefront of innovation. The city’s rapid adoption of smart technologies, ultra-fast internet infrastructure, and leadership in 5G deployment make it an ideal environment for a Telecommunication Engineer to thrive. I am particularly drawn to [Company Name]’s commitment to pioneering solutions that shape the future of communication. Working in this vibrant ecosystem would allow me to leverage my technical expertise while contributing to projects that have a global impact.</w:t>
      </w:r>
    </w:p>
    <w:p>
      <w:pPr>
        <w:pStyle w:val="BodyText"/>
      </w:pPr>
      <w:r>
        <w:t xml:space="preserve">Seoul’s unique blend of tradition and technology also resonates with my professional values. The city’s emphasis on efficiency, innovation, and quality aligns perfectly with my own approach to problem-solving and project execution. I am confident that my background in telecommunications, combined with my adaptability to new environments, will enable me to make meaningful contributions to your team.</w:t>
      </w:r>
    </w:p>
    <w:bookmarkEnd w:id="21"/>
    <w:bookmarkStart w:id="22" w:name="technical-expertise"/>
    <w:p>
      <w:pPr>
        <w:pStyle w:val="Heading2"/>
      </w:pPr>
      <w:r>
        <w:t xml:space="preserve">Technical Expertise</w:t>
      </w:r>
    </w:p>
    <w:p>
      <w:pPr>
        <w:pStyle w:val="FirstParagraph"/>
      </w:pPr>
      <w:r>
        <w:t xml:space="preserve">As a Telecommunication Engineer, I have developed a diverse skill set that includes:</w:t>
      </w:r>
    </w:p>
    <w:p>
      <w:pPr>
        <w:numPr>
          <w:ilvl w:val="0"/>
          <w:numId w:val="1001"/>
        </w:numPr>
        <w:pStyle w:val="Compact"/>
      </w:pPr>
      <w:r>
        <w:rPr>
          <w:bCs/>
          <w:b/>
        </w:rPr>
        <w:t xml:space="preserve">Network Design and Optimization:</w:t>
      </w:r>
      <w:r>
        <w:t xml:space="preserve"> </w:t>
      </w:r>
      <w:r>
        <w:t xml:space="preserve">Experience in designing scalable telecommunication networks, including LTE, 5G, and fiber-optic systems. Proficient in tools such as Cisco Packet Tracer, MATLAB, and network simulation software.</w:t>
      </w:r>
    </w:p>
    <w:p>
      <w:pPr>
        <w:numPr>
          <w:ilvl w:val="0"/>
          <w:numId w:val="1001"/>
        </w:numPr>
        <w:pStyle w:val="Compact"/>
      </w:pPr>
      <w:r>
        <w:rPr>
          <w:bCs/>
          <w:b/>
        </w:rPr>
        <w:t xml:space="preserve">Wireless Communication Technologies:</w:t>
      </w:r>
      <w:r>
        <w:t xml:space="preserve"> </w:t>
      </w:r>
      <w:r>
        <w:t xml:space="preserve">In-depth knowledge of wireless protocols (e.g., Wi-Fi 6, Bluetooth Mesh) and their application in both enterprise and consumer settings.</w:t>
      </w:r>
    </w:p>
    <w:p>
      <w:pPr>
        <w:numPr>
          <w:ilvl w:val="0"/>
          <w:numId w:val="1001"/>
        </w:numPr>
        <w:pStyle w:val="Compact"/>
      </w:pPr>
      <w:r>
        <w:rPr>
          <w:bCs/>
          <w:b/>
        </w:rPr>
        <w:t xml:space="preserve">Project Management:</w:t>
      </w:r>
      <w:r>
        <w:t xml:space="preserve"> </w:t>
      </w:r>
      <w:r>
        <w:t xml:space="preserve">Strong ability to manage end-to-end projects, from initial planning to deployment. Familiar with Agile and Scrum methodologies.</w:t>
      </w:r>
    </w:p>
    <w:p>
      <w:pPr>
        <w:numPr>
          <w:ilvl w:val="0"/>
          <w:numId w:val="1001"/>
        </w:numPr>
        <w:pStyle w:val="Compact"/>
      </w:pPr>
      <w:r>
        <w:rPr>
          <w:bCs/>
          <w:b/>
        </w:rPr>
        <w:t xml:space="preserve">Cross-Functional Collaboration:</w:t>
      </w:r>
      <w:r>
        <w:t xml:space="preserve"> </w:t>
      </w:r>
      <w:r>
        <w:t xml:space="preserve">Proven track record of working with multidisciplinary teams to deliver complex solutions that meet technical and business objectives.</w:t>
      </w:r>
    </w:p>
    <w:p>
      <w:pPr>
        <w:pStyle w:val="FirstParagraph"/>
      </w:pPr>
      <w:r>
        <w:t xml:space="preserve">My technical expertise is complemented by a deep understanding of the challenges faced in modern telecommunication systems, such as network security, data privacy, and scalability. I have also participated in numerous industry conferences and workshops, staying updated on the latest trends and advancements in the field. This continuous learning approach ensures that I can bring fresh ideas and innovative solutions to any project.</w:t>
      </w:r>
    </w:p>
    <w:bookmarkEnd w:id="22"/>
    <w:bookmarkStart w:id="23" w:name="alignment-with-company-values"/>
    <w:p>
      <w:pPr>
        <w:pStyle w:val="Heading2"/>
      </w:pPr>
      <w:r>
        <w:t xml:space="preserve">Alignment with Company Values</w:t>
      </w:r>
    </w:p>
    <w:p>
      <w:pPr>
        <w:pStyle w:val="FirstParagraph"/>
      </w:pPr>
      <w:r>
        <w:t xml:space="preserve">I am particularly impressed by [Company Name]’s dedication to driving technological progress while maintaining a strong focus on customer satisfaction. As a Telecommunication Engineer, I understand the importance of reliability, efficiency, and user-centric design in communication systems. My goal is to support your mission by ensuring that every project we undertake sets new standards for performance and innovation.</w:t>
      </w:r>
    </w:p>
    <w:p>
      <w:pPr>
        <w:pStyle w:val="BodyText"/>
      </w:pPr>
      <w:r>
        <w:t xml:space="preserve">Furthermore, I am deeply committed to fostering a collaborative work environment where ideas are shared freely and teamwork is prioritized. In my previous roles, I have consistently taken the initiative to mentor junior engineers and share best practices, which has helped improve team productivity and morale. I believe that a culture of mutual respect and continuous improvement is essential for achieving long-term success in the telecommunications industry.</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as a Telecommunication Engineer to [Company Name] in South Korea Seoul. My technical background, passion for innovation, and ability to adapt to dynamic environments make me a strong fit for this role. I am confident that my experience and dedication will add value to your team while allowing me to grow professionally in one of the most technologically advanced cities in the world.</w:t>
      </w:r>
    </w:p>
    <w:p>
      <w:pPr>
        <w:pStyle w:val="BodyText"/>
      </w:pPr>
      <w:r>
        <w:t xml:space="preserve">Thank you for considering my application. I would welcome the opportunity to discuss how my qualifications align with the needs of your organization. Please feel free to contact me at [Phone Number] or [Email Address] at your convenience. I look forward to the possibility of working together and contributing to the continued success of [Company Nam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cp:keywords/>
  <dcterms:created xsi:type="dcterms:W3CDTF">2026-07-21T06:08:41Z</dcterms:created>
  <dcterms:modified xsi:type="dcterms:W3CDTF">2026-07-21T06:08:41Z</dcterms:modified>
</cp:coreProperties>
</file>

<file path=docProps/custom.xml><?xml version="1.0" encoding="utf-8"?>
<Properties xmlns="http://schemas.openxmlformats.org/officeDocument/2006/custom-properties" xmlns:vt="http://schemas.openxmlformats.org/officeDocument/2006/docPropsVTypes"/>
</file>